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7568FD" w14:textId="13D9014F" w:rsidR="00723511" w:rsidRDefault="00723511" w:rsidP="00FB0638">
      <w:pPr>
        <w:pStyle w:val="ListParagraph"/>
        <w:numPr>
          <w:ilvl w:val="0"/>
          <w:numId w:val="2"/>
        </w:numPr>
      </w:pPr>
      <w:r>
        <w:t>C -&gt; F</w:t>
      </w:r>
    </w:p>
    <w:p w14:paraId="1F4996C4" w14:textId="77777777" w:rsidR="002F1DF0" w:rsidRDefault="00723511" w:rsidP="00723511">
      <w:pPr>
        <w:ind w:firstLine="720"/>
      </w:pPr>
      <w:r>
        <w:t xml:space="preserve">Begin </w:t>
      </w:r>
      <w:r>
        <w:br/>
      </w:r>
      <w:r>
        <w:tab/>
      </w:r>
      <w:r>
        <w:tab/>
        <w:t>Input C</w:t>
      </w:r>
      <w:r>
        <w:br/>
      </w:r>
      <w:r>
        <w:tab/>
      </w:r>
      <w:r>
        <w:tab/>
        <w:t>F = (9*C)/5+32</w:t>
      </w:r>
      <w:r>
        <w:br/>
      </w:r>
      <w:r>
        <w:tab/>
      </w:r>
      <w:r>
        <w:tab/>
        <w:t>P</w:t>
      </w:r>
      <w:r w:rsidRPr="00723511">
        <w:t>r</w:t>
      </w:r>
      <w:r>
        <w:t>int F</w:t>
      </w:r>
    </w:p>
    <w:p w14:paraId="6529A369" w14:textId="48049307" w:rsidR="00723511" w:rsidRDefault="00723511" w:rsidP="00723511">
      <w:pPr>
        <w:ind w:left="720"/>
      </w:pPr>
      <w:r>
        <w:t>En</w:t>
      </w:r>
      <w:r w:rsidRPr="00723511">
        <w:t>d</w:t>
      </w:r>
      <w:r>
        <w:br/>
      </w:r>
      <w:r w:rsidR="00FB0638" w:rsidRPr="00FB0638">
        <w:drawing>
          <wp:inline distT="0" distB="0" distL="0" distR="0" wp14:anchorId="7289419E" wp14:editId="16A72E95">
            <wp:extent cx="1971950" cy="5201376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5201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ED48E" w14:textId="77777777" w:rsidR="002C79E4" w:rsidRDefault="002C79E4" w:rsidP="00723511">
      <w:pPr>
        <w:ind w:left="720"/>
      </w:pPr>
      <w:r>
        <w:t>_______________________________</w:t>
      </w:r>
    </w:p>
    <w:p w14:paraId="53B2F897" w14:textId="77777777" w:rsidR="00FB0638" w:rsidRDefault="00FB0638">
      <w:r>
        <w:br w:type="page"/>
      </w:r>
    </w:p>
    <w:p w14:paraId="7BDD0427" w14:textId="18E63CB0" w:rsidR="00723511" w:rsidRDefault="00723511" w:rsidP="00FB0638">
      <w:pPr>
        <w:pStyle w:val="ListParagraph"/>
        <w:numPr>
          <w:ilvl w:val="0"/>
          <w:numId w:val="1"/>
        </w:numPr>
      </w:pPr>
      <w:r>
        <w:lastRenderedPageBreak/>
        <w:t>F -&gt; C</w:t>
      </w:r>
      <w:r>
        <w:br/>
        <w:t xml:space="preserve">Begin </w:t>
      </w:r>
    </w:p>
    <w:p w14:paraId="68F551B0" w14:textId="231FE022" w:rsidR="00723511" w:rsidRDefault="00723511" w:rsidP="00723511">
      <w:pPr>
        <w:ind w:left="720"/>
      </w:pPr>
      <w:r>
        <w:tab/>
        <w:t>Input F</w:t>
      </w:r>
      <w:r>
        <w:br/>
      </w:r>
      <w:r>
        <w:tab/>
        <w:t xml:space="preserve">C = </w:t>
      </w:r>
      <w:r w:rsidR="00FB0638">
        <w:t>(</w:t>
      </w:r>
      <w:r>
        <w:t>F-32</w:t>
      </w:r>
      <w:r w:rsidR="00FB0638">
        <w:t>_</w:t>
      </w:r>
      <w:r>
        <w:t>/1,8</w:t>
      </w:r>
    </w:p>
    <w:p w14:paraId="264BC127" w14:textId="77777777" w:rsidR="00723511" w:rsidRDefault="00723511" w:rsidP="00723511">
      <w:pPr>
        <w:ind w:left="720"/>
      </w:pPr>
      <w:r>
        <w:tab/>
        <w:t>P</w:t>
      </w:r>
      <w:r w:rsidRPr="00723511">
        <w:t>r</w:t>
      </w:r>
      <w:r>
        <w:t>int C</w:t>
      </w:r>
      <w:r>
        <w:br/>
        <w:t>En</w:t>
      </w:r>
      <w:r w:rsidRPr="00723511">
        <w:t>d</w:t>
      </w:r>
    </w:p>
    <w:p w14:paraId="433DC471" w14:textId="5A144C12" w:rsidR="002C79E4" w:rsidRDefault="00FB0638" w:rsidP="00723511">
      <w:pPr>
        <w:ind w:left="720"/>
      </w:pPr>
      <w:r w:rsidRPr="00FB0638">
        <w:drawing>
          <wp:inline distT="0" distB="0" distL="0" distR="0" wp14:anchorId="57B7295A" wp14:editId="28BA413B">
            <wp:extent cx="2372056" cy="5477639"/>
            <wp:effectExtent l="0" t="0" r="952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5477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79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8B6981"/>
    <w:multiLevelType w:val="hybridMultilevel"/>
    <w:tmpl w:val="ABDE16D4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5B7163F"/>
    <w:multiLevelType w:val="hybridMultilevel"/>
    <w:tmpl w:val="674A1138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N7Q0NTEyNjQzNDZU0lEKTi0uzszPAykwrAUARJ4mgCwAAAA="/>
  </w:docVars>
  <w:rsids>
    <w:rsidRoot w:val="00723511"/>
    <w:rsid w:val="002C79E4"/>
    <w:rsid w:val="00434505"/>
    <w:rsid w:val="00723511"/>
    <w:rsid w:val="00B36968"/>
    <w:rsid w:val="00FB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C81F5"/>
  <w15:chartTrackingRefBased/>
  <w15:docId w15:val="{9450BD9E-5229-4AD7-B536-E179E33BFF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6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ky Tln</cp:lastModifiedBy>
  <cp:revision>2</cp:revision>
  <dcterms:created xsi:type="dcterms:W3CDTF">2020-07-15T07:35:00Z</dcterms:created>
  <dcterms:modified xsi:type="dcterms:W3CDTF">2020-07-15T07:35:00Z</dcterms:modified>
</cp:coreProperties>
</file>